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epal Kathmandu | +977-123456789 | mason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experienced professional with a strong background in [specific field, e.g., engineering, education, technology]. With over [X years] of expertise in [industry/field], Mason has consistently demonstrated exceptional skills in project management, problem-solving, and community engagement. Based in Nepal Kathmandu, Mason has contributed to numerous initiatives that align with the region's development goals while maintaining a global perspective. This Curriculum Vitae outlines Mason's academic achievements, professional journey, and commitment to fostering growth in Nepal Kathmandu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[Field]</w:t>
      </w:r>
      <w:r>
        <w:t xml:space="preserve">, [University Name], Nepal Kathmandu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[Field]</w:t>
      </w:r>
      <w:r>
        <w:t xml:space="preserve">, [University Name], Nepal Kathmandu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[Relevant Skill or Program]</w:t>
      </w:r>
      <w:r>
        <w:t xml:space="preserve">, [Institution], Nepal Kathmandu</w:t>
      </w:r>
      <w:r>
        <w:br/>
      </w:r>
      <w:r>
        <w:t xml:space="preserve">Completed: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Job Title]</w:t>
      </w:r>
      <w:r>
        <w:t xml:space="preserve">, [Company/Organization Name], Nepal Kathmandu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Led the development of [specific project or initiative] in Nepal Kathmandu, enhancing community infrastructure.</w:t>
      </w:r>
      <w:r>
        <w:br/>
      </w:r>
      <w:r>
        <w:t xml:space="preserve">- Collaborated with local stakeholders to implement sustainable solutions aligned with Nepalese cultural values.</w:t>
      </w:r>
      <w:r>
        <w:br/>
      </w:r>
      <w:r>
        <w:t xml:space="preserve">- Mentored a team of 10+ professionals, fostering a culture of innovation and account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Job Title]</w:t>
      </w:r>
      <w:r>
        <w:t xml:space="preserve">, [Company/Organization Name], Nepal Kathmandu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Managed end-to-end project cycles for [specific type of work, e.g., education programs, environmental conservation].</w:t>
      </w:r>
      <w:r>
        <w:br/>
      </w:r>
      <w:r>
        <w:t xml:space="preserve">- Delivered training sessions to 500+ participants in Nepal Kathmandu on [skill or topic].</w:t>
      </w:r>
      <w:r>
        <w:br/>
      </w:r>
      <w:r>
        <w:t xml:space="preserve">- Partnered with NGOs to address challenges in rural areas, improving access to essential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Job Title]</w:t>
      </w:r>
      <w:r>
        <w:t xml:space="preserve">, [Company/Organization Name], Nepal Kathmandu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Analyzed data to optimize operational efficiency for [specific project or client].</w:t>
      </w:r>
      <w:r>
        <w:br/>
      </w:r>
      <w:r>
        <w:t xml:space="preserve">- Authored reports that influenced policy decisions in Nepal Kathmandu's development strategies.</w:t>
      </w:r>
      <w:r>
        <w:br/>
      </w:r>
      <w:r>
        <w:t xml:space="preserve">- Represented the organization at regional conferences, strengthening ties with local and international partner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ject Management</w:t>
      </w:r>
    </w:p>
    <w:p>
      <w:pPr>
        <w:numPr>
          <w:ilvl w:val="0"/>
          <w:numId w:val="1003"/>
        </w:numPr>
        <w:pStyle w:val="Compact"/>
      </w:pPr>
      <w:r>
        <w:t xml:space="preserve">Data Analysis and Interpretation</w:t>
      </w:r>
    </w:p>
    <w:p>
      <w:pPr>
        <w:numPr>
          <w:ilvl w:val="0"/>
          <w:numId w:val="1003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3"/>
        </w:numPr>
        <w:pStyle w:val="Compact"/>
      </w:pPr>
      <w:r>
        <w:t xml:space="preserve">Sustainable Development Practices</w:t>
      </w:r>
    </w:p>
    <w:p>
      <w:pPr>
        <w:numPr>
          <w:ilvl w:val="0"/>
          <w:numId w:val="1003"/>
        </w:numPr>
        <w:pStyle w:val="Compact"/>
      </w:pPr>
      <w:r>
        <w:t xml:space="preserve">Leadership and Team Collaboration</w:t>
      </w:r>
    </w:p>
    <w:p>
      <w:pPr>
        <w:numPr>
          <w:ilvl w:val="0"/>
          <w:numId w:val="1003"/>
        </w:numPr>
        <w:pStyle w:val="Compact"/>
      </w:pPr>
      <w:r>
        <w:t xml:space="preserve">Technical Proficiency in [Software/Tools, e.g., GIS, Excel, SPSS]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Certification Name]</w:t>
      </w:r>
      <w:r>
        <w:t xml:space="preserve">, [Issuing Organization], Nepal Kathmandu</w:t>
      </w:r>
      <w:r>
        <w:br/>
      </w:r>
      <w:r>
        <w:t xml:space="preserve">Year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Certification Name]</w:t>
      </w:r>
      <w:r>
        <w:t xml:space="preserve">, [Issuing Organization], Nepal Kathmandu</w:t>
      </w:r>
      <w:r>
        <w:br/>
      </w:r>
      <w:r>
        <w:t xml:space="preserve">Year: [Year]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</w:t>
      </w:r>
    </w:p>
    <w:p>
      <w:pPr>
        <w:numPr>
          <w:ilvl w:val="0"/>
          <w:numId w:val="1005"/>
        </w:numPr>
        <w:pStyle w:val="Compact"/>
      </w:pPr>
      <w:r>
        <w:t xml:space="preserve">Nepali – Proficient</w:t>
      </w:r>
    </w:p>
    <w:p>
      <w:pPr>
        <w:numPr>
          <w:ilvl w:val="0"/>
          <w:numId w:val="1005"/>
        </w:numPr>
        <w:pStyle w:val="Compact"/>
      </w:pPr>
      <w:r>
        <w:t xml:space="preserve">[Other Language] – Basic/Intermediate (if applicable)</w:t>
      </w:r>
    </w:p>
    <w:bookmarkEnd w:id="26"/>
    <w:bookmarkStart w:id="27" w:name="Xb6a264d82f3bbf0cd4d5de005a635b5dae6ed9b"/>
    <w:p>
      <w:pPr>
        <w:pStyle w:val="Heading2"/>
      </w:pPr>
      <w:r>
        <w:t xml:space="preserve">Projects and Research (Nepal Kathmandu Focu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oject Name]</w:t>
      </w:r>
      <w:r>
        <w:t xml:space="preserve">, Nepal Kathmandu</w:t>
      </w:r>
      <w:r>
        <w:br/>
      </w:r>
      <w:r>
        <w:t xml:space="preserve">Objective: [Brief description of project, e.g., "Developing a community-based water supply system"].</w:t>
      </w:r>
      <w:r>
        <w:br/>
      </w:r>
      <w:r>
        <w:t xml:space="preserve">Outcome: [Result, e.g., "Provided clean water to 500+ households"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Research Title]</w:t>
      </w:r>
      <w:r>
        <w:t xml:space="preserve">, Nepal Kathmandu</w:t>
      </w:r>
      <w:r>
        <w:br/>
      </w:r>
      <w:r>
        <w:t xml:space="preserve">Summary: [Overview of research, e.g., "Investigated the impact of climate change on agricultural practices in the region"].</w:t>
      </w:r>
      <w:r>
        <w:br/>
      </w:r>
      <w:r>
        <w:t xml:space="preserve">Publication: [Journal/Conference Name, Year]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fessionals from Nepal Kathmandu and international organizations who have collaborated with Mason on various projects.</w:t>
      </w:r>
    </w:p>
    <w:bookmarkEnd w:id="28"/>
    <w:p>
      <w:pPr>
        <w:pStyle w:val="BodyText"/>
      </w:pPr>
      <w:r>
        <w:t xml:space="preserve">This Curriculum Vitae is tailored for Mason, a dedicated professional with a strong commitment to contributing to the growth and development of Nepal Kathmandu through expertise, innovation, and community-focused initiativ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5-31T18:08:42Z</dcterms:created>
  <dcterms:modified xsi:type="dcterms:W3CDTF">2026-05-31T18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